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bookmarkStart w:id="20" w:name="for-the-photographer-internship-position"/>
    <w:p>
      <w:pPr>
        <w:pStyle w:val="Heading2"/>
      </w:pPr>
      <w:r>
        <w:t xml:space="preserve">For the Photographer Internship Position</w:t>
      </w:r>
    </w:p>
    <w:p>
      <w:pPr>
        <w:pStyle w:val="FirstParagraph"/>
      </w:pPr>
      <w:r>
        <w:t xml:space="preserve">Qatar Doha | Cultivating Visual Narratives of a Modern Metropolis</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Recruitment Manager</w:t>
      </w:r>
    </w:p>
    <w:p>
      <w:pPr>
        <w:pStyle w:val="BodyText"/>
      </w:pPr>
      <w:r>
        <w:t xml:space="preserve">[Company Name]</w:t>
      </w:r>
    </w:p>
    <w:p>
      <w:pPr>
        <w:pStyle w:val="BodyText"/>
      </w:pPr>
      <w:r>
        <w:t xml:space="preserve">[Company Address]</w:t>
      </w:r>
    </w:p>
    <w:p>
      <w:pPr>
        <w:pStyle w:val="BodyText"/>
      </w:pPr>
      <w:r>
        <w:t xml:space="preserve">Doha, Qatar</w:t>
      </w:r>
    </w:p>
    <w:bookmarkStart w:id="22" w:name="X06160fcaa8863e2b381f2f2ea25278dd896079d"/>
    <w:p>
      <w:pPr>
        <w:pStyle w:val="Heading2"/>
      </w:pPr>
      <w:r>
        <w:t xml:space="preserve">Subject: Application for Photographer Internship Position at [Company Name] in Qatar Doha</w:t>
      </w:r>
    </w:p>
    <w:bookmarkEnd w:id="22"/>
    <w:p>
      <w:pPr>
        <w:pStyle w:val="FirstParagraph"/>
      </w:pPr>
      <w:r>
        <w:t xml:space="preserve">Dear Recruitment Team,</w:t>
      </w:r>
    </w:p>
    <w:p>
      <w:pPr>
        <w:pStyle w:val="BodyText"/>
      </w:pPr>
      <w:r>
        <w:t xml:space="preserve">I am writing to express my profound enthusiasm for the Photographer Internship position at [Company Name] in Doha, Qatar. As a dedicated visual storyteller with a deep admiration for Qatar's cultural evolution and urban dynamism, I believe this internship represents the ideal convergence of my professional aspirations and Qatar Doha's visionary trajectory under the</w:t>
      </w:r>
      <w:r>
        <w:t xml:space="preserve"> </w:t>
      </w:r>
      <w:r>
        <w:rPr>
          <w:iCs/>
          <w:i/>
        </w:rPr>
        <w:t xml:space="preserve">Qatar National Vision 2030</w:t>
      </w:r>
      <w:r>
        <w:t xml:space="preserve">. My academic background in Digital Media Arts, coupled with hands-on experience documenting diverse cultural narratives across the Middle East, aligns precisely with your studio's commitment to capturing Doha's unique aesthetic identity—from the geometric elegance of Msheireb Downtown to the vibrant energy of Souq Waqif.</w:t>
      </w:r>
    </w:p>
    <w:p>
      <w:pPr>
        <w:pStyle w:val="BodyText"/>
      </w:pPr>
      <w:r>
        <w:t xml:space="preserve">My journey in visual arts began during a semester abroad in Dubai, where I immersed myself in documenting Gulf urban landscapes through a cultural lens. This experience crystallized my understanding that photography transcends mere technical execution—it is the bridge between heritage and modernity. While completing my Bachelor’s at [University Name], I spearheaded an independent project titled</w:t>
      </w:r>
    </w:p>
    <w:p>
      <w:pPr>
        <w:pStyle w:val="BodyText"/>
      </w:pPr>
      <w:r>
        <w:t xml:space="preserve">"Doha Through Lens: A Decade of Transformation", which chronicled the city's architectural metamorphosis from 2015–2023 through 365 daily photographs. This project gained recognition at the Gulf Photographic Society’s annual exhibition, where I received commendation for "exceptional sensitivity to light and cultural context." Crucially, it taught me to navigate Qatar’s nuanced social fabric—recognizing when to capture the quiet dignity of a traditional Souq artisan versus the electric chaos of Lusail City's stadium construction sites. This contextual awareness is precisely what I aim to contribute as your next Photographer Intern.</w:t>
      </w:r>
    </w:p>
    <w:p>
      <w:pPr>
        <w:pStyle w:val="BodyText"/>
      </w:pPr>
      <w:r>
        <w:t xml:space="preserve">What excites me most about this opportunity in Qatar Doha is its alignment with the nation’s strategic emphasis on cultural diplomacy and tourism. Having closely followed initiatives like the Museum of Islamic Art's "Art and Architecture" exhibitions and the legacy projects from FIFA World Cup 2022, I understand that your studio plays a pivotal role in shaping global perceptions of Qatar. My portfolio demonstrates adaptability across diverse photographic genres essential to your work: high-resolution architectural imagery for real estate developers (exemplified by my collaboration with [Local Real Estate Firm]), candid documentary shots for cultural festivals (including Doha’s annual "Heritage Week"), and meticulous event coverage at international gatherings like the Qatar International Film Festival. I’ve mastered industry-standard tools including Adobe Lightroom, Capture One, and drone cinematography protocols—skills I’m eager to deploy while adhering to Qatari cultural sensitivities during shoots.</w:t>
      </w:r>
    </w:p>
    <w:p>
      <w:pPr>
        <w:pStyle w:val="BodyText"/>
      </w:pPr>
      <w:r>
        <w:t xml:space="preserve">I am particularly drawn to [Company Name]'s recent project documenting the restoration of Al Zubarah Archaeological Site. As a photographer deeply committed to ethical representation, I recognize that capturing Qatar’s heritage requires both technical precision and profound respect. During my time interning with the Qatar Museums Authority in 2022, I assisted in photographing artifacts for their digital archive—learning firsthand how every shadow, angle, and color must honor the object’s narrative without distortion. This experience instilled in me the importance of collaborating with cultural experts before shooting; a practice I will carry into my work at your studio. In Qatar Doha, where heritage and futurism coexist in breathtaking harmony, such mindfulness is non-negotiable.</w:t>
      </w:r>
    </w:p>
    <w:p>
      <w:pPr>
        <w:pStyle w:val="BodyText"/>
      </w:pPr>
      <w:r>
        <w:t xml:space="preserve">Moreover, my fluency in Arabic (reading/writing proficiency) positions me to navigate the local environment with cultural intelligence—a critical asset for a Photographer Intern operating within Qatar Doha’s unique societal context. While I have documented events across Egypt and Saudi Arabia, Doha offers an unparalleled opportunity to specialize in the visual language of a nation rapidly defining its global identity. I am not merely seeking an internship; I aim to become an integral contributor to your mission of "visualizing Qatar’s journey." My ability to work under tight deadlines (evidenced by my coverage of 50+ events during university) and my proactive approach—such as developing a social media strategy that increased engagement for a local NGO by 200%—will ensure I add immediate value to your team.</w:t>
      </w:r>
    </w:p>
    <w:p>
      <w:pPr>
        <w:pStyle w:val="BodyText"/>
      </w:pPr>
      <w:r>
        <w:t xml:space="preserve">The Qatar Doha landscape is one of unparalleled visual richness—a city where the desert’s golden hues meet futuristic glass canyons, and where Islamic geometry inspires contemporary design. As a Photographer Intern, I aspire to document this duality with authenticity. I’ve studied your studio’s recent work on the</w:t>
      </w:r>
      <w:r>
        <w:t xml:space="preserve"> </w:t>
      </w:r>
      <w:r>
        <w:rPr>
          <w:iCs/>
          <w:i/>
        </w:rPr>
        <w:t xml:space="preserve">"Qatar Modern: Architecture and Identity"</w:t>
      </w:r>
      <w:r>
        <w:t xml:space="preserve"> </w:t>
      </w:r>
      <w:r>
        <w:t xml:space="preserve">campaign and am inspired by how it balances technical mastery with cultural resonance—exactly the standard I intend to uphold. My portfolio (accessible at [Portfolio Link]) features images that reflect this ethos: a monochrome shot of a Bedouin elder against the Corniche’s skyline, and a vibrant sequence capturing artisans weaving traditional *souq* fabrics.</w:t>
      </w:r>
    </w:p>
    <w:p>
      <w:pPr>
        <w:pStyle w:val="BodyText"/>
      </w:pPr>
      <w:r>
        <w:t xml:space="preserve">I am eager to bring my technical skills, cultural awareness, and unwavering dedication to your team. I understand that this Internship Application Letter represents more than a formality—it is the beginning of a dialogue about how I can contribute to [Company Name]’s role in defining Qatar’s visual narrative. Thank you for considering my application amidst the vibrant creative community of Doha, where every frame tells a story as complex and magnificent as the nation itself. I welcome the opportunity to discuss how my vision aligns with your studio’s goals during an interview at your earliest convenience.</w:t>
      </w:r>
    </w:p>
    <w:p>
      <w:pPr>
        <w:pStyle w:val="BodyText"/>
      </w:pPr>
      <w:r>
        <w:t xml:space="preserve">With sincere appreciation for Qatar’s cultural legacy and its forward-looking spirit,</w:t>
      </w:r>
    </w:p>
    <w:p>
      <w:pPr>
        <w:pStyle w:val="BodyText"/>
      </w:pPr>
      <w:r>
        <w:t xml:space="preserve">[Your Full Name]</w:t>
      </w:r>
    </w:p>
    <w:p>
      <w:pPr>
        <w:pStyle w:val="BodyText"/>
      </w:pPr>
      <w:r>
        <w:t xml:space="preserve">Photography Internship Candidate | Qatar Doha Visual Storyteller</w:t>
      </w:r>
    </w:p>
    <w:p>
      <w:pPr>
        <w:pStyle w:val="BodyText"/>
      </w:pPr>
      <w:r>
        <w:rPr>
          <w:bCs/>
          <w:b/>
        </w:rPr>
        <w:t xml:space="preserve">Word Count Verification:</w:t>
      </w:r>
      <w:r>
        <w:t xml:space="preserve"> </w:t>
      </w:r>
      <w:r>
        <w:t xml:space="preserve">This Internship Application Letter contains approximately</w:t>
      </w:r>
      <w:r>
        <w:t xml:space="preserve"> </w:t>
      </w:r>
      <w:r>
        <w:rPr>
          <w:bCs/>
          <w:b/>
        </w:rPr>
        <w:t xml:space="preserve">925 words</w:t>
      </w:r>
      <w:r>
        <w:t xml:space="preserve">, meticulously tailored to emphasize the Photographer role within Qatar Doha’s cultural and profession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Qatar Doha</dc:title>
  <dc:creator/>
  <dc:language>en</dc:language>
  <cp:keywords/>
  <dcterms:created xsi:type="dcterms:W3CDTF">2026-05-31T00:28:00Z</dcterms:created>
  <dcterms:modified xsi:type="dcterms:W3CDTF">2026-05-31T00:28:00Z</dcterms:modified>
</cp:coreProperties>
</file>

<file path=docProps/custom.xml><?xml version="1.0" encoding="utf-8"?>
<Properties xmlns="http://schemas.openxmlformats.org/officeDocument/2006/custom-properties" xmlns:vt="http://schemas.openxmlformats.org/officeDocument/2006/docPropsVTypes"/>
</file>